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6F774" w14:textId="0D39BBEF" w:rsidR="004C4BC8" w:rsidRDefault="00CB5ED8" w:rsidP="0036193C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Day 1</w:t>
      </w:r>
    </w:p>
    <w:p w14:paraId="349FB603" w14:textId="77777777" w:rsidR="008F4712" w:rsidRPr="008F4712" w:rsidRDefault="008F4712" w:rsidP="007A4F60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2"/>
          <w:szCs w:val="2"/>
          <w:u w:val="single"/>
        </w:rPr>
      </w:pPr>
    </w:p>
    <w:p w14:paraId="1BD00E49" w14:textId="71AD1D5D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>Arun Thakur</w:t>
      </w:r>
      <w:r>
        <w:rPr>
          <w:rFonts w:ascii="Times New Roman" w:hAnsi="Times New Roman" w:cs="Times New Roman"/>
          <w:b/>
          <w:sz w:val="28"/>
          <w:szCs w:val="28"/>
        </w:rPr>
        <w:tab/>
      </w:r>
      <w:proofErr w:type="gramStart"/>
      <w:r>
        <w:rPr>
          <w:rFonts w:ascii="Times New Roman" w:hAnsi="Times New Roman" w:cs="Times New Roman"/>
          <w:b/>
          <w:sz w:val="28"/>
          <w:szCs w:val="28"/>
        </w:rPr>
        <w:tab/>
      </w:r>
      <w:r w:rsidR="00A772B7"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>UID</w:t>
      </w:r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>22BCS14972</w:t>
      </w:r>
    </w:p>
    <w:p w14:paraId="17C0C4CA" w14:textId="704A1163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7A4F6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>BE-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proofErr w:type="gramStart"/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Section</w:t>
      </w:r>
      <w:proofErr w:type="gramEnd"/>
      <w:r w:rsidRPr="00C101FA">
        <w:rPr>
          <w:rFonts w:ascii="Times New Roman" w:hAnsi="Times New Roman" w:cs="Times New Roman"/>
          <w:b/>
          <w:sz w:val="28"/>
          <w:szCs w:val="28"/>
        </w:rPr>
        <w:t xml:space="preserve">/Group: 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>22BCS</w:t>
      </w:r>
      <w:r w:rsidR="00A772B7">
        <w:rPr>
          <w:rFonts w:ascii="Times New Roman" w:hAnsi="Times New Roman" w:cs="Times New Roman"/>
          <w:bCs/>
          <w:sz w:val="28"/>
          <w:szCs w:val="28"/>
        </w:rPr>
        <w:t>_FL_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>IOT-6</w:t>
      </w:r>
      <w:r w:rsidR="00A772B7">
        <w:rPr>
          <w:rFonts w:ascii="Times New Roman" w:hAnsi="Times New Roman" w:cs="Times New Roman"/>
          <w:bCs/>
          <w:sz w:val="28"/>
          <w:szCs w:val="28"/>
        </w:rPr>
        <w:t>01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>/B</w:t>
      </w:r>
    </w:p>
    <w:p w14:paraId="594A2AAF" w14:textId="792AF622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emester: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772B7">
        <w:rPr>
          <w:rFonts w:ascii="Times New Roman" w:hAnsi="Times New Roman" w:cs="Times New Roman"/>
          <w:bCs/>
          <w:sz w:val="28"/>
          <w:szCs w:val="28"/>
        </w:rPr>
        <w:t>6</w:t>
      </w:r>
      <w:r w:rsidR="008F4712" w:rsidRPr="007A4F60">
        <w:rPr>
          <w:rFonts w:ascii="Times New Roman" w:hAnsi="Times New Roman" w:cs="Times New Roman"/>
          <w:bCs/>
          <w:sz w:val="28"/>
          <w:szCs w:val="28"/>
          <w:vertAlign w:val="superscript"/>
        </w:rPr>
        <w:t>TH</w:t>
      </w:r>
      <w:r w:rsidR="008F4712" w:rsidRPr="007A4F6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F4712" w:rsidRPr="007A4F60">
        <w:rPr>
          <w:rFonts w:ascii="Times New Roman" w:hAnsi="Times New Roman" w:cs="Times New Roman"/>
          <w:bCs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proofErr w:type="gramStart"/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="00A772B7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</w:t>
      </w:r>
      <w:proofErr w:type="gramEnd"/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 xml:space="preserve"> of Performance:</w:t>
      </w:r>
      <w:r w:rsidR="00ED3690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CB5ED8">
        <w:rPr>
          <w:rFonts w:ascii="Times New Roman" w:hAnsi="Times New Roman" w:cs="Times New Roman"/>
          <w:bCs/>
          <w:sz w:val="28"/>
          <w:szCs w:val="28"/>
          <w:lang w:val="en-IN"/>
        </w:rPr>
        <w:t>03</w:t>
      </w:r>
      <w:r w:rsidR="00ED3690" w:rsidRPr="00ED3690">
        <w:rPr>
          <w:rFonts w:ascii="Times New Roman" w:hAnsi="Times New Roman" w:cs="Times New Roman"/>
          <w:bCs/>
          <w:sz w:val="28"/>
          <w:szCs w:val="28"/>
          <w:lang w:val="en-IN"/>
        </w:rPr>
        <w:t>/0</w:t>
      </w:r>
      <w:r w:rsidR="00CB5ED8">
        <w:rPr>
          <w:rFonts w:ascii="Times New Roman" w:hAnsi="Times New Roman" w:cs="Times New Roman"/>
          <w:bCs/>
          <w:sz w:val="28"/>
          <w:szCs w:val="28"/>
          <w:lang w:val="en-IN"/>
        </w:rPr>
        <w:t>2</w:t>
      </w:r>
      <w:r w:rsidR="00ED3690" w:rsidRPr="00ED3690">
        <w:rPr>
          <w:rFonts w:ascii="Times New Roman" w:hAnsi="Times New Roman" w:cs="Times New Roman"/>
          <w:bCs/>
          <w:sz w:val="28"/>
          <w:szCs w:val="28"/>
          <w:lang w:val="en-IN"/>
        </w:rPr>
        <w:t>/202</w:t>
      </w:r>
      <w:r w:rsidR="00A772B7">
        <w:rPr>
          <w:rFonts w:ascii="Times New Roman" w:hAnsi="Times New Roman" w:cs="Times New Roman"/>
          <w:bCs/>
          <w:sz w:val="28"/>
          <w:szCs w:val="28"/>
          <w:lang w:val="en-IN"/>
        </w:rPr>
        <w:t>5</w:t>
      </w:r>
    </w:p>
    <w:p w14:paraId="6B04FAC8" w14:textId="1A491B50" w:rsidR="004C4BC8" w:rsidRDefault="004C4BC8" w:rsidP="00CB5ED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C3A96">
        <w:rPr>
          <w:rFonts w:ascii="Times New Roman" w:hAnsi="Times New Roman" w:cs="Times New Roman"/>
          <w:bCs/>
          <w:sz w:val="28"/>
          <w:szCs w:val="28"/>
        </w:rPr>
        <w:t>Advanced Programming Lab - 2</w:t>
      </w:r>
      <w:r w:rsidR="00A772B7">
        <w:rPr>
          <w:rFonts w:ascii="Times New Roman" w:hAnsi="Times New Roman" w:cs="Times New Roman"/>
          <w:bCs/>
          <w:sz w:val="28"/>
          <w:szCs w:val="28"/>
        </w:rPr>
        <w:t xml:space="preserve">                     </w:t>
      </w:r>
      <w:r w:rsidR="003C07F9">
        <w:rPr>
          <w:rFonts w:ascii="Times New Roman" w:hAnsi="Times New Roman" w:cs="Times New Roman"/>
          <w:bCs/>
          <w:sz w:val="28"/>
          <w:szCs w:val="28"/>
        </w:rPr>
        <w:t xml:space="preserve">                    </w:t>
      </w:r>
      <w:r w:rsidR="00A772B7">
        <w:rPr>
          <w:rFonts w:ascii="Times New Roman" w:hAnsi="Times New Roman" w:cs="Times New Roman"/>
          <w:b/>
          <w:sz w:val="28"/>
          <w:szCs w:val="28"/>
        </w:rPr>
        <w:tab/>
        <w:t xml:space="preserve">       </w:t>
      </w:r>
      <w:r w:rsidRPr="00C101FA">
        <w:rPr>
          <w:rFonts w:ascii="Times New Roman" w:hAnsi="Times New Roman" w:cs="Times New Roman"/>
          <w:b/>
          <w:sz w:val="28"/>
          <w:szCs w:val="28"/>
        </w:rPr>
        <w:t>Subject Code: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 xml:space="preserve"> 22CSH-3</w:t>
      </w:r>
      <w:r w:rsidR="00A772B7">
        <w:rPr>
          <w:rFonts w:ascii="Times New Roman" w:hAnsi="Times New Roman" w:cs="Times New Roman"/>
          <w:bCs/>
          <w:sz w:val="28"/>
          <w:szCs w:val="28"/>
        </w:rPr>
        <w:t>52</w:t>
      </w:r>
    </w:p>
    <w:p w14:paraId="5F63593C" w14:textId="77777777" w:rsidR="00CB5ED8" w:rsidRDefault="00CB5ED8" w:rsidP="00CB5ED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82D48E3" w14:textId="77777777" w:rsidR="00CB5ED8" w:rsidRDefault="00CB5ED8" w:rsidP="00CB5ED8">
      <w:pPr>
        <w:spacing w:after="0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B5ED8">
        <w:rPr>
          <w:rFonts w:ascii="Times New Roman" w:hAnsi="Times New Roman" w:cs="Times New Roman"/>
          <w:b/>
          <w:sz w:val="32"/>
          <w:szCs w:val="32"/>
          <w:u w:val="single"/>
        </w:rPr>
        <w:t>Problem 1:</w:t>
      </w:r>
      <w:r w:rsidRPr="00CB5ED8">
        <w:rPr>
          <w:rFonts w:ascii="Times New Roman" w:hAnsi="Times New Roman" w:cs="Times New Roman"/>
          <w:bCs/>
          <w:sz w:val="32"/>
          <w:szCs w:val="32"/>
        </w:rPr>
        <w:t xml:space="preserve"> </w:t>
      </w:r>
      <w:hyperlink r:id="rId7" w:history="1">
        <w:r w:rsidRPr="00CB5ED8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 xml:space="preserve">Remove Duplicates from Sorted Array - </w:t>
        </w:r>
        <w:proofErr w:type="spellStart"/>
        <w:r w:rsidRPr="00CB5ED8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>LeetCode</w:t>
        </w:r>
        <w:proofErr w:type="spellEnd"/>
      </w:hyperlink>
    </w:p>
    <w:p w14:paraId="54EDC3C3" w14:textId="6C51F72A" w:rsidR="00CB5ED8" w:rsidRDefault="00CB5ED8" w:rsidP="00CB5ED8">
      <w:pPr>
        <w:spacing w:after="0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7858834" w14:textId="773E5156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CB5ED8">
        <w:rPr>
          <w:rFonts w:ascii="Times New Roman" w:hAnsi="Times New Roman" w:cs="Times New Roman"/>
          <w:b/>
          <w:sz w:val="32"/>
          <w:szCs w:val="32"/>
        </w:rPr>
        <w:t>Code:</w:t>
      </w:r>
    </w:p>
    <w:p w14:paraId="2AFF510A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1FD4C952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public:</w:t>
      </w:r>
    </w:p>
    <w:p w14:paraId="413C1CB7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int 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removeDuplicates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vector&lt;int&gt;&amp; 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3A266EB9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        int j = 1;</w:t>
      </w:r>
    </w:p>
    <w:p w14:paraId="6F728BAA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  <w:proofErr w:type="gram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for(</w:t>
      </w:r>
      <w:proofErr w:type="gram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int 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1; 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nums.size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; 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++){</w:t>
      </w:r>
    </w:p>
    <w:p w14:paraId="1864FE82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            if(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proofErr w:type="gram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] !</w:t>
      </w:r>
      <w:proofErr w:type="gram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= 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- 1]){</w:t>
      </w:r>
    </w:p>
    <w:p w14:paraId="75847D8A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[j] = 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];</w:t>
      </w:r>
    </w:p>
    <w:p w14:paraId="76D11FCD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</w:t>
      </w:r>
      <w:proofErr w:type="spellStart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j++</w:t>
      </w:r>
      <w:proofErr w:type="spellEnd"/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4FBDE14D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42791B1E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3B122710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        return j;</w:t>
      </w:r>
    </w:p>
    <w:p w14:paraId="4271707F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    }</w:t>
      </w:r>
    </w:p>
    <w:p w14:paraId="14F59041" w14:textId="7A860BFB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CB5ED8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3673B9FB" w14:textId="4E9F9AC5" w:rsidR="00CB5ED8" w:rsidRDefault="00CB5ED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31946420" w14:textId="31AD5BFB" w:rsidR="00CB5ED8" w:rsidRDefault="00CB5ED8" w:rsidP="00CB5ED8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CB5ED8">
        <w:rPr>
          <w:rFonts w:ascii="Times New Roman" w:hAnsi="Times New Roman" w:cs="Times New Roman"/>
          <w:b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77EBB260" wp14:editId="4AAF160F">
            <wp:simplePos x="0" y="0"/>
            <wp:positionH relativeFrom="column">
              <wp:posOffset>1168400</wp:posOffset>
            </wp:positionH>
            <wp:positionV relativeFrom="paragraph">
              <wp:posOffset>50800</wp:posOffset>
            </wp:positionV>
            <wp:extent cx="4298950" cy="2693670"/>
            <wp:effectExtent l="0" t="0" r="6985" b="0"/>
            <wp:wrapSquare wrapText="bothSides"/>
            <wp:docPr id="358005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005796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95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B5ED8">
        <w:rPr>
          <w:rFonts w:ascii="Times New Roman" w:hAnsi="Times New Roman" w:cs="Times New Roman"/>
          <w:b/>
          <w:sz w:val="32"/>
          <w:szCs w:val="32"/>
        </w:rPr>
        <w:t>Screenshot:</w:t>
      </w:r>
    </w:p>
    <w:p w14:paraId="62AE741D" w14:textId="77777777" w:rsidR="00CB5ED8" w:rsidRDefault="00CB5ED8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59A964C2" w14:textId="62189337" w:rsidR="00CB5ED8" w:rsidRDefault="00CB5ED8" w:rsidP="00CB5ED8">
      <w:pPr>
        <w:spacing w:after="0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B5ED8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 xml:space="preserve">Problem </w:t>
      </w:r>
      <w:r w:rsidR="002E6F86">
        <w:rPr>
          <w:rFonts w:ascii="Times New Roman" w:hAnsi="Times New Roman" w:cs="Times New Roman"/>
          <w:b/>
          <w:sz w:val="32"/>
          <w:szCs w:val="32"/>
          <w:u w:val="single"/>
        </w:rPr>
        <w:t>2</w:t>
      </w:r>
      <w:r w:rsidRPr="00CB5ED8">
        <w:rPr>
          <w:rFonts w:ascii="Times New Roman" w:hAnsi="Times New Roman" w:cs="Times New Roman"/>
          <w:b/>
          <w:sz w:val="32"/>
          <w:szCs w:val="32"/>
          <w:u w:val="single"/>
        </w:rPr>
        <w:t>:</w:t>
      </w:r>
      <w:r w:rsidRPr="00CB5ED8">
        <w:rPr>
          <w:rFonts w:ascii="Times New Roman" w:hAnsi="Times New Roman" w:cs="Times New Roman"/>
          <w:bCs/>
          <w:sz w:val="32"/>
          <w:szCs w:val="32"/>
        </w:rPr>
        <w:t xml:space="preserve"> </w:t>
      </w:r>
      <w:hyperlink r:id="rId9" w:history="1">
        <w:r w:rsidRPr="00CB5ED8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 xml:space="preserve">Insertion Sort | Practice | </w:t>
        </w:r>
        <w:proofErr w:type="spellStart"/>
        <w:r w:rsidRPr="00CB5ED8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>GeeksforGeeks</w:t>
        </w:r>
        <w:proofErr w:type="spellEnd"/>
      </w:hyperlink>
      <w:r w:rsidRPr="00CB5ED8">
        <w:rPr>
          <w:rFonts w:ascii="Times New Roman" w:hAnsi="Times New Roman" w:cs="Times New Roman"/>
          <w:bCs/>
          <w:sz w:val="32"/>
          <w:szCs w:val="32"/>
          <w:u w:val="single"/>
        </w:rPr>
        <w:t xml:space="preserve"> </w:t>
      </w:r>
      <w:hyperlink r:id="rId10" w:history="1"/>
    </w:p>
    <w:p w14:paraId="528B59B7" w14:textId="77777777" w:rsidR="00CB5ED8" w:rsidRDefault="00CB5ED8" w:rsidP="00CB5ED8">
      <w:pPr>
        <w:spacing w:after="0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6FDA942" w14:textId="77777777" w:rsidR="00CB5ED8" w:rsidRPr="00CB5ED8" w:rsidRDefault="00CB5ED8" w:rsidP="00CB5ED8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CB5ED8">
        <w:rPr>
          <w:rFonts w:ascii="Times New Roman" w:hAnsi="Times New Roman" w:cs="Times New Roman"/>
          <w:b/>
          <w:sz w:val="32"/>
          <w:szCs w:val="32"/>
        </w:rPr>
        <w:t>Code:</w:t>
      </w:r>
    </w:p>
    <w:p w14:paraId="1B507EE7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7A2116CB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public:</w:t>
      </w:r>
    </w:p>
    <w:p w14:paraId="62745065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// Please change the array in-place</w:t>
      </w:r>
    </w:p>
    <w:p w14:paraId="233D2D34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void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nsertionSort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vector&lt;int&gt;&amp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arr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7CFBD6B0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// code here</w:t>
      </w:r>
    </w:p>
    <w:p w14:paraId="646823FB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n = </w:t>
      </w:r>
      <w:proofErr w:type="spellStart"/>
      <w:proofErr w:type="gram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arr.size</w:t>
      </w:r>
      <w:proofErr w:type="spellEnd"/>
      <w:proofErr w:type="gram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();</w:t>
      </w:r>
    </w:p>
    <w:p w14:paraId="0A3952BE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1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n; ++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5427EE7B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nt key =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arr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];</w:t>
      </w:r>
    </w:p>
    <w:p w14:paraId="1AF4CC03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nt j =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- 1;</w:t>
      </w:r>
    </w:p>
    <w:p w14:paraId="3C435513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7E238667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while (j &gt;= 0 &amp;&amp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arr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[j] &gt; key) {</w:t>
      </w:r>
    </w:p>
    <w:p w14:paraId="33E808B7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</w:t>
      </w:r>
      <w:proofErr w:type="spellStart"/>
      <w:proofErr w:type="gram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arr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gram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j + 1] =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arr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[j];</w:t>
      </w:r>
    </w:p>
    <w:p w14:paraId="67A33283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j = j - 1;</w:t>
      </w:r>
    </w:p>
    <w:p w14:paraId="7AD5CA37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76BB9F21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</w:t>
      </w:r>
      <w:proofErr w:type="spellStart"/>
      <w:proofErr w:type="gram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arr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gram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j + 1] = key;</w:t>
      </w:r>
    </w:p>
    <w:p w14:paraId="16D4BEA2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7AA21A40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5FF22598" w14:textId="37D5FB71" w:rsidR="00CB5ED8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75F94365" w14:textId="77777777" w:rsidR="002E6F86" w:rsidRDefault="002E6F86" w:rsidP="002E6F86">
      <w:pPr>
        <w:spacing w:after="0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7C9CC618" w14:textId="77777777" w:rsidR="002E6F86" w:rsidRDefault="00CB5ED8" w:rsidP="002E6F86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CB5ED8">
        <w:rPr>
          <w:rFonts w:ascii="Times New Roman" w:hAnsi="Times New Roman" w:cs="Times New Roman"/>
          <w:b/>
          <w:sz w:val="32"/>
          <w:szCs w:val="32"/>
        </w:rPr>
        <w:t>Screenshot</w:t>
      </w:r>
      <w:r w:rsidR="002E6F86">
        <w:rPr>
          <w:rFonts w:ascii="Times New Roman" w:hAnsi="Times New Roman" w:cs="Times New Roman"/>
          <w:b/>
          <w:sz w:val="32"/>
          <w:szCs w:val="32"/>
        </w:rPr>
        <w:t>:</w:t>
      </w:r>
    </w:p>
    <w:p w14:paraId="60F71409" w14:textId="49ADBFB4" w:rsidR="002E6F86" w:rsidRDefault="002E6F86" w:rsidP="002E6F8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6F86">
        <w:rPr>
          <w:rFonts w:ascii="Times New Roman" w:hAnsi="Times New Roman" w:cs="Times New Roman"/>
          <w:b/>
          <w:sz w:val="32"/>
          <w:szCs w:val="32"/>
        </w:rPr>
        <w:drawing>
          <wp:inline distT="0" distB="0" distL="0" distR="0" wp14:anchorId="421D400A" wp14:editId="546FB18B">
            <wp:extent cx="5231774" cy="3356659"/>
            <wp:effectExtent l="0" t="0" r="6985" b="0"/>
            <wp:docPr id="9828018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80185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399" cy="338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F503" w14:textId="1FB3063C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2E6F86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 xml:space="preserve">Problem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3</w:t>
      </w:r>
      <w:r w:rsidRPr="002E6F86">
        <w:rPr>
          <w:rFonts w:ascii="Times New Roman" w:hAnsi="Times New Roman" w:cs="Times New Roman"/>
          <w:b/>
          <w:sz w:val="32"/>
          <w:szCs w:val="32"/>
          <w:u w:val="single"/>
        </w:rPr>
        <w:t>:</w:t>
      </w:r>
      <w:r w:rsidRPr="002E6F86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hyperlink r:id="rId12" w:history="1">
        <w:r w:rsidRPr="002E6F86">
          <w:rPr>
            <w:rStyle w:val="Hyperlink"/>
            <w:rFonts w:ascii="Times New Roman" w:hAnsi="Times New Roman" w:cs="Times New Roman"/>
            <w:sz w:val="32"/>
            <w:szCs w:val="32"/>
          </w:rPr>
          <w:t xml:space="preserve">Contains Duplicate - </w:t>
        </w:r>
        <w:proofErr w:type="spellStart"/>
        <w:r w:rsidRPr="002E6F86">
          <w:rPr>
            <w:rStyle w:val="Hyperlink"/>
            <w:rFonts w:ascii="Times New Roman" w:hAnsi="Times New Roman" w:cs="Times New Roman"/>
            <w:sz w:val="32"/>
            <w:szCs w:val="32"/>
          </w:rPr>
          <w:t>LeetCode</w:t>
        </w:r>
        <w:proofErr w:type="spellEnd"/>
      </w:hyperlink>
      <w:r w:rsidRPr="002E6F86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73746873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3D8075A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2E6F86">
        <w:rPr>
          <w:rFonts w:ascii="Times New Roman" w:hAnsi="Times New Roman" w:cs="Times New Roman"/>
          <w:b/>
          <w:sz w:val="32"/>
          <w:szCs w:val="32"/>
        </w:rPr>
        <w:t>Code:</w:t>
      </w:r>
    </w:p>
    <w:p w14:paraId="548D204B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451CBEBA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>public:</w:t>
      </w:r>
    </w:p>
    <w:p w14:paraId="7ACDCB78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 xml:space="preserve">    bool 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containsDuplicate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 xml:space="preserve">(vector&lt;int&gt;&amp; 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>) {</w:t>
      </w:r>
    </w:p>
    <w:p w14:paraId="4403BBFF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 xml:space="preserve">        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unordered_map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 xml:space="preserve"> &lt;</w:t>
      </w:r>
      <w:proofErr w:type="spellStart"/>
      <w:proofErr w:type="gramStart"/>
      <w:r w:rsidRPr="002E6F86">
        <w:rPr>
          <w:rFonts w:ascii="Times New Roman" w:hAnsi="Times New Roman" w:cs="Times New Roman"/>
          <w:sz w:val="28"/>
          <w:szCs w:val="28"/>
          <w:lang w:val="en-IN"/>
        </w:rPr>
        <w:t>int,int</w:t>
      </w:r>
      <w:proofErr w:type="spellEnd"/>
      <w:proofErr w:type="gramEnd"/>
      <w:r w:rsidRPr="002E6F86">
        <w:rPr>
          <w:rFonts w:ascii="Times New Roman" w:hAnsi="Times New Roman" w:cs="Times New Roman"/>
          <w:sz w:val="28"/>
          <w:szCs w:val="28"/>
          <w:lang w:val="en-IN"/>
        </w:rPr>
        <w:t xml:space="preserve">&gt; 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mp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5E4FF3C9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 xml:space="preserve">        </w:t>
      </w:r>
      <w:proofErr w:type="gramStart"/>
      <w:r w:rsidRPr="002E6F86">
        <w:rPr>
          <w:rFonts w:ascii="Times New Roman" w:hAnsi="Times New Roman" w:cs="Times New Roman"/>
          <w:sz w:val="28"/>
          <w:szCs w:val="28"/>
          <w:lang w:val="en-IN"/>
        </w:rPr>
        <w:t>for(</w:t>
      </w:r>
      <w:proofErr w:type="gramEnd"/>
      <w:r w:rsidRPr="002E6F86">
        <w:rPr>
          <w:rFonts w:ascii="Times New Roman" w:hAnsi="Times New Roman" w:cs="Times New Roman"/>
          <w:sz w:val="28"/>
          <w:szCs w:val="28"/>
          <w:lang w:val="en-IN"/>
        </w:rPr>
        <w:t xml:space="preserve">int 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 xml:space="preserve"> =0; 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>&lt;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nums.size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>();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>++){</w:t>
      </w:r>
    </w:p>
    <w:p w14:paraId="3C48512B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 xml:space="preserve">            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mp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proofErr w:type="gramStart"/>
      <w:r w:rsidRPr="002E6F86">
        <w:rPr>
          <w:rFonts w:ascii="Times New Roman" w:hAnsi="Times New Roman" w:cs="Times New Roman"/>
          <w:sz w:val="28"/>
          <w:szCs w:val="28"/>
          <w:lang w:val="en-IN"/>
        </w:rPr>
        <w:t>]]+</w:t>
      </w:r>
      <w:proofErr w:type="gramEnd"/>
      <w:r w:rsidRPr="002E6F86">
        <w:rPr>
          <w:rFonts w:ascii="Times New Roman" w:hAnsi="Times New Roman" w:cs="Times New Roman"/>
          <w:sz w:val="28"/>
          <w:szCs w:val="28"/>
          <w:lang w:val="en-IN"/>
        </w:rPr>
        <w:t>+;</w:t>
      </w:r>
    </w:p>
    <w:p w14:paraId="3D5EAEB8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>            if(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mp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2E6F8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sz w:val="28"/>
          <w:szCs w:val="28"/>
          <w:lang w:val="en-IN"/>
        </w:rPr>
        <w:t>]]&gt;</w:t>
      </w:r>
      <w:proofErr w:type="gramStart"/>
      <w:r w:rsidRPr="002E6F86">
        <w:rPr>
          <w:rFonts w:ascii="Times New Roman" w:hAnsi="Times New Roman" w:cs="Times New Roman"/>
          <w:sz w:val="28"/>
          <w:szCs w:val="28"/>
          <w:lang w:val="en-IN"/>
        </w:rPr>
        <w:t>1){</w:t>
      </w:r>
      <w:proofErr w:type="gramEnd"/>
    </w:p>
    <w:p w14:paraId="7461A959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>                return true;</w:t>
      </w:r>
    </w:p>
    <w:p w14:paraId="61AAB9BC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>            }</w:t>
      </w:r>
    </w:p>
    <w:p w14:paraId="6DA44B9E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>        }</w:t>
      </w:r>
    </w:p>
    <w:p w14:paraId="52F5E2EF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>        return false;</w:t>
      </w:r>
    </w:p>
    <w:p w14:paraId="3E0FD273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 xml:space="preserve">        </w:t>
      </w:r>
    </w:p>
    <w:p w14:paraId="000967A3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>    }</w:t>
      </w:r>
    </w:p>
    <w:p w14:paraId="03D9943D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sz w:val="28"/>
          <w:szCs w:val="28"/>
          <w:lang w:val="en-IN"/>
        </w:rPr>
        <w:t>};</w:t>
      </w:r>
    </w:p>
    <w:p w14:paraId="6C6235DF" w14:textId="77777777" w:rsidR="002E6F86" w:rsidRPr="002E6F86" w:rsidRDefault="002E6F86" w:rsidP="002E6F86">
      <w:pPr>
        <w:spacing w:after="0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1C90D0F" w14:textId="77777777" w:rsidR="002E6F86" w:rsidRDefault="002E6F86" w:rsidP="002E6F86">
      <w:pPr>
        <w:spacing w:after="0"/>
        <w:jc w:val="both"/>
        <w:rPr>
          <w:noProof/>
        </w:rPr>
      </w:pPr>
      <w:r w:rsidRPr="002E6F86">
        <w:rPr>
          <w:rFonts w:ascii="Times New Roman" w:hAnsi="Times New Roman" w:cs="Times New Roman"/>
          <w:b/>
          <w:sz w:val="32"/>
          <w:szCs w:val="32"/>
        </w:rPr>
        <w:t>Screenshot:</w:t>
      </w:r>
      <w:r w:rsidRPr="002E6F86">
        <w:rPr>
          <w:noProof/>
        </w:rPr>
        <w:t xml:space="preserve"> </w:t>
      </w:r>
    </w:p>
    <w:p w14:paraId="0EB9A0E7" w14:textId="4DEBB5E5" w:rsidR="002E6F86" w:rsidRDefault="002E6F86" w:rsidP="002E6F86">
      <w:pPr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E6F86">
        <w:rPr>
          <w:rFonts w:ascii="Times New Roman" w:hAnsi="Times New Roman" w:cs="Times New Roman"/>
          <w:b/>
          <w:sz w:val="32"/>
          <w:szCs w:val="32"/>
        </w:rPr>
        <w:drawing>
          <wp:inline distT="0" distB="0" distL="0" distR="0" wp14:anchorId="3D8AEA86" wp14:editId="53A3C8EF">
            <wp:extent cx="5731510" cy="3787775"/>
            <wp:effectExtent l="0" t="0" r="2540" b="3175"/>
            <wp:docPr id="7240875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0875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DF039" w14:textId="77777777" w:rsidR="002E6F86" w:rsidRDefault="002E6F8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4951D492" w14:textId="2D8FF8F8" w:rsidR="002E6F86" w:rsidRPr="002E6F86" w:rsidRDefault="002E6F86" w:rsidP="002E6F86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2E6F86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oblem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4</w:t>
      </w:r>
      <w:r w:rsidRPr="002E6F86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2E6F86">
        <w:rPr>
          <w:rFonts w:ascii="Times New Roman" w:hAnsi="Times New Roman" w:cs="Times New Roman"/>
          <w:bCs/>
          <w:sz w:val="32"/>
          <w:szCs w:val="32"/>
        </w:rPr>
        <w:t xml:space="preserve"> </w:t>
      </w:r>
      <w:hyperlink r:id="rId14" w:history="1">
        <w:r w:rsidRPr="00127AA5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>https://leetcode.com/problems/two-sum/</w:t>
        </w:r>
      </w:hyperlink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14:paraId="6354BE34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511B093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2E6F86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018ADFE1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47BB5DE1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public:</w:t>
      </w:r>
    </w:p>
    <w:p w14:paraId="7A0D61D8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vector&lt;int&gt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twoSum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vector&lt;int&gt;&amp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, int target) {</w:t>
      </w:r>
    </w:p>
    <w:p w14:paraId="6E6F905B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int n = </w:t>
      </w:r>
      <w:proofErr w:type="spellStart"/>
      <w:proofErr w:type="gram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nums.size</w:t>
      </w:r>
      <w:proofErr w:type="spellEnd"/>
      <w:proofErr w:type="gram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();</w:t>
      </w:r>
    </w:p>
    <w:p w14:paraId="4901DAAF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vector &lt;int&gt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nd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672F4D81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        int sum =0;</w:t>
      </w:r>
    </w:p>
    <w:p w14:paraId="1CBD3737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  <w:proofErr w:type="gram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for(</w:t>
      </w:r>
      <w:proofErr w:type="gram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int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0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&lt; n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++){</w:t>
      </w:r>
    </w:p>
    <w:p w14:paraId="21FBFB4B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</w:t>
      </w:r>
      <w:proofErr w:type="gram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for(</w:t>
      </w:r>
      <w:proofErr w:type="gram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nt j =i+1; j&lt;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n;j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++){</w:t>
      </w:r>
    </w:p>
    <w:p w14:paraId="5AE43C91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if(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]+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[j]==</w:t>
      </w:r>
      <w:proofErr w:type="gram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target){</w:t>
      </w:r>
      <w:proofErr w:type="gramEnd"/>
    </w:p>
    <w:p w14:paraId="00F47C18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return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nd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{</w:t>
      </w:r>
      <w:proofErr w:type="spellStart"/>
      <w:proofErr w:type="gram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,j</w:t>
      </w:r>
      <w:proofErr w:type="spellEnd"/>
      <w:proofErr w:type="gram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3E494A09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}         </w:t>
      </w:r>
    </w:p>
    <w:p w14:paraId="1CAA0048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40D99443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76199A77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return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nd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4F47B60C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</w:p>
    <w:p w14:paraId="0D1FDD14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    }</w:t>
      </w:r>
    </w:p>
    <w:p w14:paraId="1A70FF44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19803B99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32"/>
          <w:szCs w:val="32"/>
        </w:rPr>
      </w:pPr>
    </w:p>
    <w:p w14:paraId="677B0BB6" w14:textId="0F6743A5" w:rsidR="002E6F86" w:rsidRDefault="002E6F86" w:rsidP="002E6F86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2E6F86">
        <w:rPr>
          <w:rFonts w:ascii="Times New Roman" w:hAnsi="Times New Roman" w:cs="Times New Roman"/>
          <w:b/>
          <w:bCs/>
          <w:sz w:val="32"/>
          <w:szCs w:val="32"/>
        </w:rPr>
        <w:t>Screenshot:</w:t>
      </w:r>
    </w:p>
    <w:p w14:paraId="7B73EA88" w14:textId="74503C44" w:rsidR="002E6F86" w:rsidRDefault="002E6F86" w:rsidP="002E6F86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E6F86">
        <w:rPr>
          <w:rFonts w:ascii="Times New Roman" w:hAnsi="Times New Roman" w:cs="Times New Roman"/>
          <w:b/>
          <w:bCs/>
          <w:sz w:val="32"/>
          <w:szCs w:val="32"/>
        </w:rPr>
        <w:drawing>
          <wp:inline distT="0" distB="0" distL="0" distR="0" wp14:anchorId="3EA1964D" wp14:editId="2BCA5B3B">
            <wp:extent cx="5388015" cy="3449141"/>
            <wp:effectExtent l="0" t="0" r="3175" b="0"/>
            <wp:docPr id="19070238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02385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3660" cy="3459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95167" w14:textId="109B9249" w:rsidR="002E6F86" w:rsidRPr="002E6F86" w:rsidRDefault="002E6F86" w:rsidP="002E6F86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2E6F86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oblem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5</w:t>
      </w:r>
      <w:r w:rsidRPr="002E6F86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2E6F86">
        <w:rPr>
          <w:rFonts w:ascii="Times New Roman" w:hAnsi="Times New Roman" w:cs="Times New Roman"/>
          <w:bCs/>
          <w:sz w:val="32"/>
          <w:szCs w:val="32"/>
        </w:rPr>
        <w:t xml:space="preserve"> </w:t>
      </w:r>
      <w:hyperlink r:id="rId16" w:history="1">
        <w:r w:rsidRPr="002E6F86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 xml:space="preserve">Jump Game - </w:t>
        </w:r>
        <w:proofErr w:type="spellStart"/>
        <w:r w:rsidRPr="002E6F86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>LeetCode</w:t>
        </w:r>
        <w:proofErr w:type="spellEnd"/>
      </w:hyperlink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14:paraId="7FB4A8C4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0BB6AED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2E6F86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1256E24E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2A348C33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public:</w:t>
      </w:r>
    </w:p>
    <w:p w14:paraId="3CF34D67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bool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canJump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vector&lt;int&gt;&amp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5CED5031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int max = </w:t>
      </w:r>
      <w:proofErr w:type="spellStart"/>
      <w:proofErr w:type="gram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nums.size</w:t>
      </w:r>
      <w:proofErr w:type="spellEnd"/>
      <w:proofErr w:type="gram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() - 1;</w:t>
      </w:r>
    </w:p>
    <w:p w14:paraId="172A5799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for (int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spellStart"/>
      <w:proofErr w:type="gram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nums.size</w:t>
      </w:r>
      <w:proofErr w:type="spellEnd"/>
      <w:proofErr w:type="gram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 - 1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gt;= 0;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--) {</w:t>
      </w:r>
    </w:p>
    <w:p w14:paraId="4E6F3C5B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            if (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+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] &gt;= max) {</w:t>
      </w:r>
    </w:p>
    <w:p w14:paraId="1C6B5C9B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max = </w:t>
      </w:r>
      <w:proofErr w:type="spellStart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5DCC6F36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06D360B5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7631BD6B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        return max == 0;</w:t>
      </w:r>
    </w:p>
    <w:p w14:paraId="6D3C9E84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    }</w:t>
      </w:r>
    </w:p>
    <w:p w14:paraId="499A167A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E6F86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0677FEB2" w14:textId="77777777" w:rsidR="002E6F86" w:rsidRPr="002E6F86" w:rsidRDefault="002E6F86" w:rsidP="002E6F86">
      <w:pPr>
        <w:spacing w:after="0"/>
        <w:rPr>
          <w:rFonts w:ascii="Times New Roman" w:hAnsi="Times New Roman" w:cs="Times New Roman"/>
          <w:bCs/>
          <w:sz w:val="32"/>
          <w:szCs w:val="32"/>
        </w:rPr>
      </w:pPr>
    </w:p>
    <w:p w14:paraId="4472A252" w14:textId="77777777" w:rsidR="002E6F86" w:rsidRDefault="002E6F86" w:rsidP="002E6F86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2E6F86">
        <w:rPr>
          <w:rFonts w:ascii="Times New Roman" w:hAnsi="Times New Roman" w:cs="Times New Roman"/>
          <w:b/>
          <w:bCs/>
          <w:sz w:val="32"/>
          <w:szCs w:val="32"/>
        </w:rPr>
        <w:t>Screenshot:</w:t>
      </w:r>
    </w:p>
    <w:p w14:paraId="329C703C" w14:textId="77777777" w:rsidR="002E6F86" w:rsidRDefault="002E6F86" w:rsidP="002E6F86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E6F86">
        <w:rPr>
          <w:rFonts w:ascii="Times New Roman" w:hAnsi="Times New Roman" w:cs="Times New Roman"/>
          <w:b/>
          <w:bCs/>
          <w:sz w:val="32"/>
          <w:szCs w:val="32"/>
        </w:rPr>
        <w:drawing>
          <wp:inline distT="0" distB="0" distL="0" distR="0" wp14:anchorId="249FE414" wp14:editId="7429E6B3">
            <wp:extent cx="5731510" cy="3659505"/>
            <wp:effectExtent l="0" t="0" r="2540" b="0"/>
            <wp:docPr id="948679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67988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5B7A9" w14:textId="77777777" w:rsidR="00A62D9D" w:rsidRDefault="00A62D9D" w:rsidP="002E6F86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712BE3C" w14:textId="40BFAA03" w:rsidR="00A62D9D" w:rsidRDefault="00A62D9D" w:rsidP="002E6F86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3EA0D0F" w14:textId="77777777" w:rsidR="00A62D9D" w:rsidRDefault="00A62D9D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157B05BA" w14:textId="5DBCA6E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oblem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6</w:t>
      </w:r>
      <w:r w:rsidRPr="00A62D9D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A62D9D">
        <w:rPr>
          <w:rFonts w:ascii="Times New Roman" w:hAnsi="Times New Roman" w:cs="Times New Roman"/>
          <w:bCs/>
          <w:sz w:val="32"/>
          <w:szCs w:val="32"/>
        </w:rPr>
        <w:t xml:space="preserve"> </w:t>
      </w:r>
      <w:hyperlink r:id="rId18" w:history="1">
        <w:r w:rsidRPr="00A62D9D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 xml:space="preserve">Majority Element - </w:t>
        </w:r>
        <w:proofErr w:type="spellStart"/>
        <w:r w:rsidRPr="00A62D9D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>LeetCode</w:t>
        </w:r>
        <w:proofErr w:type="spellEnd"/>
      </w:hyperlink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  <w:r w:rsidRPr="00A62D9D"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14:paraId="2B975B3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892C14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767C4E1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19CC62B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public:</w:t>
      </w:r>
    </w:p>
    <w:p w14:paraId="50F47760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int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ajorityElement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vector&lt;int&gt;&amp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4D9476B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int n =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.size</w:t>
      </w:r>
      <w:proofErr w:type="spellEnd"/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);</w:t>
      </w:r>
    </w:p>
    <w:p w14:paraId="539C1AD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sort(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.begin</w:t>
      </w:r>
      <w:proofErr w:type="spellEnd"/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,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.end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));</w:t>
      </w:r>
    </w:p>
    <w:p w14:paraId="26BE45FB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return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n/2];</w:t>
      </w:r>
    </w:p>
    <w:p w14:paraId="6C8F778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}</w:t>
      </w:r>
    </w:p>
    <w:p w14:paraId="56E9BC4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072CC7D1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32"/>
          <w:szCs w:val="32"/>
        </w:rPr>
      </w:pPr>
    </w:p>
    <w:p w14:paraId="5BFA447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t>Screenshot:</w:t>
      </w:r>
    </w:p>
    <w:p w14:paraId="2B2245A7" w14:textId="74ECF15E" w:rsidR="00A62D9D" w:rsidRPr="00A62D9D" w:rsidRDefault="00A62D9D" w:rsidP="00A62D9D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drawing>
          <wp:inline distT="0" distB="0" distL="0" distR="0" wp14:anchorId="40F49185" wp14:editId="42412726">
            <wp:extent cx="5731510" cy="3683635"/>
            <wp:effectExtent l="0" t="0" r="2540" b="0"/>
            <wp:docPr id="7798174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81744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64486" w14:textId="30132E33" w:rsidR="00A62D9D" w:rsidRDefault="00A62D9D" w:rsidP="00A62D9D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6AE02E4B" w14:textId="77777777" w:rsidR="00A62D9D" w:rsidRDefault="00A62D9D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 w:type="page"/>
      </w:r>
    </w:p>
    <w:p w14:paraId="3C090F4C" w14:textId="6DE3CDFB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oblem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7</w:t>
      </w:r>
      <w:r w:rsidRPr="00A62D9D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A62D9D">
        <w:rPr>
          <w:rFonts w:ascii="Times New Roman" w:hAnsi="Times New Roman" w:cs="Times New Roman"/>
          <w:bCs/>
          <w:sz w:val="32"/>
          <w:szCs w:val="32"/>
        </w:rPr>
        <w:t xml:space="preserve"> </w:t>
      </w:r>
      <w:hyperlink r:id="rId20" w:history="1">
        <w:r w:rsidRPr="00A62D9D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 xml:space="preserve">Valid Palindrome - </w:t>
        </w:r>
        <w:proofErr w:type="spellStart"/>
        <w:r w:rsidRPr="00A62D9D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>LeetCode</w:t>
        </w:r>
        <w:proofErr w:type="spellEnd"/>
      </w:hyperlink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14:paraId="429CA968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F1BC99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486EF59F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63D1BBB6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public:</w:t>
      </w:r>
    </w:p>
    <w:p w14:paraId="001B24F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bool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sPalindrome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string s) {</w:t>
      </w:r>
    </w:p>
    <w:p w14:paraId="2C66B8A8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vector&lt;char&gt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arr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7BC6C817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for(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char c : s){</w:t>
      </w:r>
    </w:p>
    <w:p w14:paraId="13F71863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if</w:t>
      </w:r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!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salnum</w:t>
      </w:r>
      <w:proofErr w:type="spellEnd"/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c)){</w:t>
      </w:r>
    </w:p>
    <w:p w14:paraId="096F5586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continue;</w:t>
      </w:r>
    </w:p>
    <w:p w14:paraId="0F30BB11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5B85364B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</w:t>
      </w:r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else{</w:t>
      </w:r>
      <w:proofErr w:type="gramEnd"/>
    </w:p>
    <w:p w14:paraId="2080C127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arr.push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_back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tolower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c));</w:t>
      </w:r>
    </w:p>
    <w:p w14:paraId="067EA9D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cout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&lt;&lt;c;</w:t>
      </w:r>
    </w:p>
    <w:p w14:paraId="4446918B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624A65A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5B2B7211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vector &lt;char&gt; n =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arr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2CC3D64F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reverse(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.begin</w:t>
      </w:r>
      <w:proofErr w:type="spellEnd"/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),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.end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));</w:t>
      </w:r>
    </w:p>
    <w:p w14:paraId="70017042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if(n==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arr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){</w:t>
      </w:r>
      <w:proofErr w:type="gramEnd"/>
    </w:p>
    <w:p w14:paraId="023C92D6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return true;</w:t>
      </w:r>
    </w:p>
    <w:p w14:paraId="68D9BCC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31F2EDBE" w14:textId="205097C6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return false;   </w:t>
      </w:r>
    </w:p>
    <w:p w14:paraId="4F976E1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}</w:t>
      </w:r>
    </w:p>
    <w:p w14:paraId="7F680B13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67DF4CB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32"/>
          <w:szCs w:val="32"/>
        </w:rPr>
      </w:pPr>
    </w:p>
    <w:p w14:paraId="7C8EB8F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t>Screenshot:</w:t>
      </w:r>
    </w:p>
    <w:p w14:paraId="0A5A7CDA" w14:textId="74E78E0B" w:rsidR="00A62D9D" w:rsidRPr="00A62D9D" w:rsidRDefault="00A62D9D" w:rsidP="00A62D9D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A62D9D">
        <w:rPr>
          <w:rFonts w:ascii="Times New Roman" w:hAnsi="Times New Roman" w:cs="Times New Roman"/>
          <w:sz w:val="32"/>
          <w:szCs w:val="32"/>
        </w:rPr>
        <w:drawing>
          <wp:inline distT="0" distB="0" distL="0" distR="0" wp14:anchorId="7241414A" wp14:editId="0DE6E682">
            <wp:extent cx="4137949" cy="2650287"/>
            <wp:effectExtent l="0" t="0" r="0" b="0"/>
            <wp:docPr id="16712511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25115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64474" cy="2667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8DB5B" w14:textId="0E2FCB30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oblem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8</w:t>
      </w:r>
      <w:r w:rsidRPr="00A62D9D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A62D9D">
        <w:rPr>
          <w:rFonts w:ascii="Times New Roman" w:hAnsi="Times New Roman" w:cs="Times New Roman"/>
          <w:bCs/>
          <w:sz w:val="32"/>
          <w:szCs w:val="32"/>
        </w:rPr>
        <w:t xml:space="preserve"> </w:t>
      </w:r>
      <w:hyperlink r:id="rId22" w:history="1">
        <w:r w:rsidRPr="00A62D9D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 xml:space="preserve">3Sum - </w:t>
        </w:r>
        <w:proofErr w:type="spellStart"/>
        <w:r w:rsidRPr="00A62D9D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>LeetCode</w:t>
        </w:r>
        <w:proofErr w:type="spellEnd"/>
      </w:hyperlink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14:paraId="7E941F3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37EE6D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44E3DF7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7501C61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public:</w:t>
      </w:r>
    </w:p>
    <w:p w14:paraId="6019D1C6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vector&lt;vector&lt;int&gt;&gt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threeSum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vector&lt;int&gt;&amp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59917C5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std::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vector&lt;std::vector&lt;int&gt;&gt; result;</w:t>
      </w:r>
    </w:p>
    <w:p w14:paraId="3D5CB0AF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int n =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.size</w:t>
      </w:r>
      <w:proofErr w:type="spellEnd"/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);</w:t>
      </w:r>
    </w:p>
    <w:p w14:paraId="27F30C8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std::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sort(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.begin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,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.end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); </w:t>
      </w:r>
    </w:p>
    <w:p w14:paraId="32357B67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</w:p>
    <w:p w14:paraId="48CBF3C3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for (int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n - 2; ++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53535568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F006141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if (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gt; 0 &amp;&amp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] ==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- 1]) continue;</w:t>
      </w:r>
    </w:p>
    <w:p w14:paraId="0C9FD8B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B4A1070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int left =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+ 1, right = n - 1;</w:t>
      </w:r>
    </w:p>
    <w:p w14:paraId="136593B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AE0DD93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while (left &lt; right) {</w:t>
      </w:r>
    </w:p>
    <w:p w14:paraId="5FA1212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int sum =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] +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[left] +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right];</w:t>
      </w:r>
    </w:p>
    <w:p w14:paraId="43828DD8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if (sum == 0) {</w:t>
      </w:r>
    </w:p>
    <w:p w14:paraId="028870C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   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result.push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_back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{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],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[left],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right]});</w:t>
      </w:r>
    </w:p>
    <w:p w14:paraId="475B9647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    ++left;</w:t>
      </w:r>
    </w:p>
    <w:p w14:paraId="1FA0F1A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    --right;</w:t>
      </w:r>
    </w:p>
    <w:p w14:paraId="7C640FB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25BC2DE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    while (left &lt; right &amp;&amp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[left] ==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left - 1]) ++left;</w:t>
      </w:r>
    </w:p>
    <w:p w14:paraId="3F3A074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    while (left &lt; right &amp;&amp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[right] ==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right + 1]) --right;</w:t>
      </w:r>
    </w:p>
    <w:p w14:paraId="30371600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} else if (sum &lt; 0) {</w:t>
      </w:r>
    </w:p>
    <w:p w14:paraId="4C53CF9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    ++left;</w:t>
      </w:r>
    </w:p>
    <w:p w14:paraId="464FF301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} else {</w:t>
      </w:r>
    </w:p>
    <w:p w14:paraId="042A3FB7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    --right; </w:t>
      </w:r>
    </w:p>
    <w:p w14:paraId="63DAF47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}</w:t>
      </w:r>
    </w:p>
    <w:p w14:paraId="61E27BA2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48ADEB57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532A3B40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</w:p>
    <w:p w14:paraId="162FED81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return result;</w:t>
      </w:r>
    </w:p>
    <w:p w14:paraId="48DFCBB0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4C95F8A0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}</w:t>
      </w:r>
    </w:p>
    <w:p w14:paraId="306FFC3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04ECD17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32"/>
          <w:szCs w:val="32"/>
        </w:rPr>
      </w:pPr>
    </w:p>
    <w:p w14:paraId="0C2D5B84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lastRenderedPageBreak/>
        <w:t>Screenshot:</w:t>
      </w:r>
    </w:p>
    <w:p w14:paraId="431C85C9" w14:textId="769CF756" w:rsidR="00A62D9D" w:rsidRPr="00A62D9D" w:rsidRDefault="00A62D9D" w:rsidP="00A62D9D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drawing>
          <wp:inline distT="0" distB="0" distL="0" distR="0" wp14:anchorId="7EC98471" wp14:editId="528AFC36">
            <wp:extent cx="5731510" cy="3627755"/>
            <wp:effectExtent l="0" t="0" r="2540" b="0"/>
            <wp:docPr id="15632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271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4822F" w14:textId="518952FC" w:rsidR="0036193C" w:rsidRDefault="0036193C" w:rsidP="00A62D9D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13A5AEDF" w14:textId="1AB20F64" w:rsidR="00A62D9D" w:rsidRDefault="0036193C" w:rsidP="0036193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 w:type="page"/>
      </w:r>
    </w:p>
    <w:p w14:paraId="7B8F1037" w14:textId="32A39CBB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oblem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9</w:t>
      </w:r>
      <w:r w:rsidRPr="00A62D9D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A62D9D">
        <w:rPr>
          <w:rFonts w:ascii="Times New Roman" w:hAnsi="Times New Roman" w:cs="Times New Roman"/>
          <w:bCs/>
          <w:sz w:val="32"/>
          <w:szCs w:val="32"/>
        </w:rPr>
        <w:t xml:space="preserve"> </w:t>
      </w:r>
      <w:hyperlink r:id="rId24" w:history="1">
        <w:r w:rsidRPr="00A62D9D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 xml:space="preserve">Set Matrix Zeroes - </w:t>
        </w:r>
        <w:proofErr w:type="spellStart"/>
        <w:r w:rsidRPr="00A62D9D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>LeetCode</w:t>
        </w:r>
        <w:proofErr w:type="spellEnd"/>
      </w:hyperlink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14:paraId="3A6E0E2F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B22F2D3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4432F6F6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723902E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public:</w:t>
      </w:r>
    </w:p>
    <w:p w14:paraId="1032037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void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setZeroes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vector&lt;vector&lt;int&gt;&gt;&amp; matrix) {</w:t>
      </w:r>
    </w:p>
    <w:p w14:paraId="69BC6750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int rows =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atrix.size</w:t>
      </w:r>
      <w:proofErr w:type="spellEnd"/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);</w:t>
      </w:r>
    </w:p>
    <w:p w14:paraId="7BD45BE6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int cols = matrix[0</w:t>
      </w:r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].size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);</w:t>
      </w:r>
    </w:p>
    <w:p w14:paraId="1CD67FB7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</w:p>
    <w:p w14:paraId="6BEE5E61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bool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firstRowZero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false,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firstColZero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false;</w:t>
      </w:r>
    </w:p>
    <w:p w14:paraId="32A79358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1CC6438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for (int j = 0; j &lt; cols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j++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792D9C98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if (matrix[0][j] == 0) {</w:t>
      </w:r>
    </w:p>
    <w:p w14:paraId="65DD74C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firstRowZero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true;</w:t>
      </w:r>
    </w:p>
    <w:p w14:paraId="7BD585A6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break;</w:t>
      </w:r>
    </w:p>
    <w:p w14:paraId="49753A93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3154EA40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21AB72B7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495CABA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for (int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rows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++) {</w:t>
      </w:r>
    </w:p>
    <w:p w14:paraId="0332D37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if (matrix[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][0] == 0) {</w:t>
      </w:r>
    </w:p>
    <w:p w14:paraId="4FE7E20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firstColZero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true;</w:t>
      </w:r>
    </w:p>
    <w:p w14:paraId="0DD750A3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break;</w:t>
      </w:r>
    </w:p>
    <w:p w14:paraId="183D2DC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7E11AD03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0727531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AAC3F4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for (int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1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rows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++) {</w:t>
      </w:r>
    </w:p>
    <w:p w14:paraId="0D05368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for (int j = 1; j &lt; cols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j++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1C0AA74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if (matrix[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][j] == 0) {</w:t>
      </w:r>
    </w:p>
    <w:p w14:paraId="5FC0F3E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    matrix[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][0] = 0;</w:t>
      </w:r>
    </w:p>
    <w:p w14:paraId="085A21AB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    matrix[0][j] = 0;</w:t>
      </w:r>
    </w:p>
    <w:p w14:paraId="04CA3F71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}</w:t>
      </w:r>
    </w:p>
    <w:p w14:paraId="5DF08CD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7059110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23EF9828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9AD032F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for (int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1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rows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++) {</w:t>
      </w:r>
    </w:p>
    <w:p w14:paraId="3D5FF4F2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for (int j = 1; j &lt; cols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j++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2544BDB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if (matrix[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][0] == 0 || matrix[0][j] == 0) {</w:t>
      </w:r>
    </w:p>
    <w:p w14:paraId="592EA1C4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    matrix[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][j] = 0;</w:t>
      </w:r>
    </w:p>
    <w:p w14:paraId="6D00D450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                }</w:t>
      </w:r>
    </w:p>
    <w:p w14:paraId="53DDE16B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021DB67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48EEB37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8680F8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if (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firstRowZero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1B28DEC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for (int j = 0; j &lt; cols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j++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09F824C2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matrix[0][j] = 0;</w:t>
      </w:r>
    </w:p>
    <w:p w14:paraId="0FA6E87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1131DE3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4127103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2A6E4B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if (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firstColZero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27A0A07D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for (int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rows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++) {</w:t>
      </w:r>
    </w:p>
    <w:p w14:paraId="58399FB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matrix[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][0] = 0;</w:t>
      </w:r>
    </w:p>
    <w:p w14:paraId="35B22F0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0FC36582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5619DBA8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}</w:t>
      </w:r>
    </w:p>
    <w:p w14:paraId="390C950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32BEBF1B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8689D3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32"/>
          <w:szCs w:val="32"/>
        </w:rPr>
      </w:pPr>
    </w:p>
    <w:p w14:paraId="30643FB1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t>Screenshot:</w:t>
      </w:r>
    </w:p>
    <w:p w14:paraId="10EC34AF" w14:textId="38896637" w:rsidR="00A62D9D" w:rsidRPr="00A62D9D" w:rsidRDefault="00A62D9D" w:rsidP="00A62D9D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drawing>
          <wp:inline distT="0" distB="0" distL="0" distR="0" wp14:anchorId="0A232D17" wp14:editId="089A02A5">
            <wp:extent cx="5731510" cy="3574415"/>
            <wp:effectExtent l="0" t="0" r="2540" b="6985"/>
            <wp:docPr id="2136953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95394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A968E" w14:textId="77777777" w:rsidR="00A62D9D" w:rsidRDefault="00A62D9D" w:rsidP="00A62D9D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5A9AC824" w14:textId="5D883550" w:rsidR="00A62D9D" w:rsidRDefault="00A62D9D" w:rsidP="00A62D9D">
      <w:pPr>
        <w:spacing w:after="0"/>
        <w:rPr>
          <w:rFonts w:ascii="Times New Roman" w:hAnsi="Times New Roman" w:cs="Times New Roman"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oblem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10</w:t>
      </w:r>
      <w:r w:rsidRPr="00A62D9D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A62D9D">
        <w:rPr>
          <w:rFonts w:ascii="Times New Roman" w:hAnsi="Times New Roman" w:cs="Times New Roman"/>
          <w:bCs/>
          <w:sz w:val="32"/>
          <w:szCs w:val="32"/>
        </w:rPr>
        <w:t xml:space="preserve"> </w:t>
      </w:r>
      <w:hyperlink r:id="rId26" w:history="1">
        <w:r w:rsidRPr="00A62D9D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 xml:space="preserve">Longest Substring Without Repeating Characters - </w:t>
        </w:r>
        <w:proofErr w:type="spellStart"/>
        <w:r w:rsidRPr="00A62D9D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>LeetCode</w:t>
        </w:r>
        <w:proofErr w:type="spellEnd"/>
      </w:hyperlink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14:paraId="2CA44F3F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EFCEC2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5D59A1A0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529A50E3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public:</w:t>
      </w:r>
    </w:p>
    <w:p w14:paraId="051E058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int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lengthOfLongestSubstring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string s) {</w:t>
      </w:r>
    </w:p>
    <w:p w14:paraId="6BC70FE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unordered_map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&lt;char, int&gt;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p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4EBA7839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int left = 0,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axLen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</w:t>
      </w:r>
    </w:p>
    <w:p w14:paraId="62A2F20E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202CEAA4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for (int right = 0; right &lt; </w:t>
      </w:r>
      <w:proofErr w:type="spellStart"/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s.size</w:t>
      </w:r>
      <w:proofErr w:type="spellEnd"/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(); right++) {</w:t>
      </w:r>
    </w:p>
    <w:p w14:paraId="76324A1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p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s[right</w:t>
      </w:r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]]+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+;</w:t>
      </w:r>
    </w:p>
    <w:p w14:paraId="0251ADF4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28B0957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while (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p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s[right]] &gt; 1) {</w:t>
      </w:r>
    </w:p>
    <w:p w14:paraId="7AF1FBB6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   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p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[s[left</w:t>
      </w:r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]]--</w:t>
      </w:r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3052734C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    left++;</w:t>
      </w:r>
    </w:p>
    <w:p w14:paraId="27F10936" w14:textId="3C052534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    }</w:t>
      </w:r>
    </w:p>
    <w:p w14:paraId="64FB20BA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axLen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gram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ax(</w:t>
      </w:r>
      <w:proofErr w:type="spellStart"/>
      <w:proofErr w:type="gram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axLen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, right - left + 1);</w:t>
      </w:r>
    </w:p>
    <w:p w14:paraId="11235DAF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14CDBB73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39CD916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return </w:t>
      </w:r>
      <w:proofErr w:type="spellStart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maxLen</w:t>
      </w:r>
      <w:proofErr w:type="spellEnd"/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2340DE36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    }</w:t>
      </w:r>
    </w:p>
    <w:p w14:paraId="0A99807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62D9D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27E5E355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Cs/>
          <w:sz w:val="32"/>
          <w:szCs w:val="32"/>
        </w:rPr>
      </w:pPr>
    </w:p>
    <w:p w14:paraId="394EF631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t>Screenshot:</w:t>
      </w:r>
    </w:p>
    <w:p w14:paraId="6A89856D" w14:textId="34C47C6C" w:rsidR="00A62D9D" w:rsidRPr="0036193C" w:rsidRDefault="00A62D9D" w:rsidP="0036193C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62D9D">
        <w:rPr>
          <w:rFonts w:ascii="Times New Roman" w:hAnsi="Times New Roman" w:cs="Times New Roman"/>
          <w:b/>
          <w:bCs/>
          <w:sz w:val="32"/>
          <w:szCs w:val="32"/>
        </w:rPr>
        <w:drawing>
          <wp:inline distT="0" distB="0" distL="0" distR="0" wp14:anchorId="30B05C73" wp14:editId="7121C71B">
            <wp:extent cx="4319480" cy="2858947"/>
            <wp:effectExtent l="0" t="0" r="5080" b="0"/>
            <wp:docPr id="9556422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42208" name=""/>
                    <pic:cNvPicPr/>
                  </pic:nvPicPr>
                  <pic:blipFill rotWithShape="1">
                    <a:blip r:embed="rId27"/>
                    <a:srcRect l="1068" r="3720"/>
                    <a:stretch/>
                  </pic:blipFill>
                  <pic:spPr bwMode="auto">
                    <a:xfrm>
                      <a:off x="0" y="0"/>
                      <a:ext cx="4363186" cy="288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5D26F6" w14:textId="378A1CE0" w:rsidR="0036193C" w:rsidRPr="0036193C" w:rsidRDefault="0036193C" w:rsidP="0036193C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6193C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oblem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11</w:t>
      </w:r>
      <w:r w:rsidRPr="0036193C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36193C">
        <w:rPr>
          <w:rFonts w:ascii="Times New Roman" w:hAnsi="Times New Roman" w:cs="Times New Roman"/>
          <w:bCs/>
          <w:sz w:val="32"/>
          <w:szCs w:val="32"/>
        </w:rPr>
        <w:t xml:space="preserve"> </w:t>
      </w:r>
      <w:hyperlink r:id="rId28" w:history="1">
        <w:r w:rsidRPr="0036193C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 xml:space="preserve">Find the Duplicate Number - </w:t>
        </w:r>
        <w:proofErr w:type="spellStart"/>
        <w:r w:rsidRPr="0036193C">
          <w:rPr>
            <w:rStyle w:val="Hyperlink"/>
            <w:rFonts w:ascii="Times New Roman" w:hAnsi="Times New Roman" w:cs="Times New Roman"/>
            <w:bCs/>
            <w:sz w:val="32"/>
            <w:szCs w:val="32"/>
          </w:rPr>
          <w:t>LeetCode</w:t>
        </w:r>
        <w:proofErr w:type="spellEnd"/>
      </w:hyperlink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14:paraId="1DAC94F2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0DAB8D9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36193C">
        <w:rPr>
          <w:rFonts w:ascii="Times New Roman" w:hAnsi="Times New Roman" w:cs="Times New Roman"/>
          <w:b/>
          <w:bCs/>
          <w:sz w:val="32"/>
          <w:szCs w:val="32"/>
        </w:rPr>
        <w:t>Code:</w:t>
      </w:r>
    </w:p>
    <w:p w14:paraId="2A4BBB1D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3656214D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public:</w:t>
      </w:r>
    </w:p>
    <w:p w14:paraId="214851AE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int 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findDuplicate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vector&lt;int&gt;&amp; 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6E72375B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unordered_map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</w:t>
      </w:r>
      <w:proofErr w:type="spellStart"/>
      <w:proofErr w:type="gram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int,int</w:t>
      </w:r>
      <w:proofErr w:type="spellEnd"/>
      <w:proofErr w:type="gram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&gt; 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mp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2EC29246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  <w:proofErr w:type="gram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for(</w:t>
      </w:r>
      <w:proofErr w:type="gram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int 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: 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){</w:t>
      </w:r>
    </w:p>
    <w:p w14:paraId="797256C7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    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mp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]++;</w:t>
      </w:r>
    </w:p>
    <w:p w14:paraId="3277F7D8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            if(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mp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[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]&gt;</w:t>
      </w:r>
      <w:proofErr w:type="gram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1){</w:t>
      </w:r>
      <w:proofErr w:type="gram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return </w:t>
      </w:r>
      <w:proofErr w:type="spellStart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;}</w:t>
      </w:r>
    </w:p>
    <w:p w14:paraId="3F6BF482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        }</w:t>
      </w:r>
    </w:p>
    <w:p w14:paraId="2B8FED4E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        return 0;</w:t>
      </w:r>
    </w:p>
    <w:p w14:paraId="4B8F8727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        </w:t>
      </w:r>
    </w:p>
    <w:p w14:paraId="5C40B763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    }</w:t>
      </w:r>
    </w:p>
    <w:p w14:paraId="39C83119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6193C">
        <w:rPr>
          <w:rFonts w:ascii="Times New Roman" w:hAnsi="Times New Roman" w:cs="Times New Roman"/>
          <w:bCs/>
          <w:sz w:val="28"/>
          <w:szCs w:val="28"/>
          <w:lang w:val="en-IN"/>
        </w:rPr>
        <w:t>};</w:t>
      </w:r>
    </w:p>
    <w:p w14:paraId="1AC08AA6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Cs/>
          <w:sz w:val="32"/>
          <w:szCs w:val="32"/>
        </w:rPr>
      </w:pPr>
    </w:p>
    <w:p w14:paraId="6793CC08" w14:textId="77777777" w:rsidR="0036193C" w:rsidRPr="0036193C" w:rsidRDefault="0036193C" w:rsidP="0036193C">
      <w:pPr>
        <w:spacing w:after="0"/>
        <w:rPr>
          <w:rFonts w:ascii="Times New Roman" w:hAnsi="Times New Roman" w:cs="Times New Roman"/>
          <w:b/>
          <w:bCs/>
          <w:sz w:val="32"/>
          <w:szCs w:val="32"/>
        </w:rPr>
      </w:pPr>
      <w:r w:rsidRPr="0036193C">
        <w:rPr>
          <w:rFonts w:ascii="Times New Roman" w:hAnsi="Times New Roman" w:cs="Times New Roman"/>
          <w:b/>
          <w:bCs/>
          <w:sz w:val="32"/>
          <w:szCs w:val="32"/>
        </w:rPr>
        <w:t>Screenshot:</w:t>
      </w:r>
    </w:p>
    <w:p w14:paraId="2C0744EB" w14:textId="259474CE" w:rsidR="0036193C" w:rsidRPr="0036193C" w:rsidRDefault="0036193C" w:rsidP="0036193C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6193C">
        <w:rPr>
          <w:rFonts w:ascii="Times New Roman" w:hAnsi="Times New Roman" w:cs="Times New Roman"/>
          <w:b/>
          <w:bCs/>
          <w:sz w:val="32"/>
          <w:szCs w:val="32"/>
        </w:rPr>
        <w:drawing>
          <wp:inline distT="0" distB="0" distL="0" distR="0" wp14:anchorId="4B51D302" wp14:editId="2542963C">
            <wp:extent cx="5731510" cy="3738880"/>
            <wp:effectExtent l="0" t="0" r="2540" b="0"/>
            <wp:docPr id="5699122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91227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9F01B" w14:textId="77777777" w:rsidR="00A62D9D" w:rsidRPr="00A62D9D" w:rsidRDefault="00A62D9D" w:rsidP="00A62D9D">
      <w:pPr>
        <w:spacing w:after="0"/>
        <w:rPr>
          <w:rFonts w:ascii="Times New Roman" w:hAnsi="Times New Roman" w:cs="Times New Roman"/>
          <w:sz w:val="32"/>
          <w:szCs w:val="32"/>
        </w:rPr>
      </w:pPr>
    </w:p>
    <w:sectPr w:rsidR="00A62D9D" w:rsidRPr="00A62D9D" w:rsidSect="00CB5ED8">
      <w:headerReference w:type="default" r:id="rId30"/>
      <w:footerReference w:type="default" r:id="rId31"/>
      <w:pgSz w:w="11906" w:h="16838" w:code="9"/>
      <w:pgMar w:top="187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FDD8CA" w14:textId="77777777" w:rsidR="00BF2880" w:rsidRDefault="00BF2880" w:rsidP="000271CE">
      <w:pPr>
        <w:spacing w:after="0" w:line="240" w:lineRule="auto"/>
      </w:pPr>
      <w:r>
        <w:separator/>
      </w:r>
    </w:p>
  </w:endnote>
  <w:endnote w:type="continuationSeparator" w:id="0">
    <w:p w14:paraId="093A6D3D" w14:textId="77777777" w:rsidR="00BF2880" w:rsidRDefault="00BF2880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s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8455901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D64E66" w14:textId="537FFCF3" w:rsidR="00B51A6B" w:rsidRPr="00B51A6B" w:rsidRDefault="00B51A6B">
        <w:pPr>
          <w:pStyle w:val="Footer"/>
          <w:jc w:val="right"/>
          <w:rPr>
            <w:rFonts w:ascii="Times New Roman" w:hAnsi="Times New Roman" w:cs="Times New Roman"/>
          </w:rPr>
        </w:pPr>
        <w:r w:rsidRPr="00B51A6B">
          <w:rPr>
            <w:rFonts w:ascii="Times New Roman" w:hAnsi="Times New Roman" w:cs="Times New Roman"/>
          </w:rPr>
          <w:fldChar w:fldCharType="begin"/>
        </w:r>
        <w:r w:rsidRPr="00B51A6B">
          <w:rPr>
            <w:rFonts w:ascii="Times New Roman" w:hAnsi="Times New Roman" w:cs="Times New Roman"/>
          </w:rPr>
          <w:instrText xml:space="preserve"> PAGE   \* MERGEFORMAT </w:instrText>
        </w:r>
        <w:r w:rsidRPr="00B51A6B">
          <w:rPr>
            <w:rFonts w:ascii="Times New Roman" w:hAnsi="Times New Roman" w:cs="Times New Roman"/>
          </w:rPr>
          <w:fldChar w:fldCharType="separate"/>
        </w:r>
        <w:r w:rsidRPr="00B51A6B">
          <w:rPr>
            <w:rFonts w:ascii="Times New Roman" w:hAnsi="Times New Roman" w:cs="Times New Roman"/>
            <w:noProof/>
          </w:rPr>
          <w:t>2</w:t>
        </w:r>
        <w:r w:rsidRPr="00B51A6B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1D97139" w14:textId="77777777" w:rsidR="00B51A6B" w:rsidRDefault="00B51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E0606F" w14:textId="77777777" w:rsidR="00BF2880" w:rsidRDefault="00BF2880" w:rsidP="000271CE">
      <w:pPr>
        <w:spacing w:after="0" w:line="240" w:lineRule="auto"/>
      </w:pPr>
      <w:r>
        <w:separator/>
      </w:r>
    </w:p>
  </w:footnote>
  <w:footnote w:type="continuationSeparator" w:id="0">
    <w:p w14:paraId="7686EE8B" w14:textId="77777777" w:rsidR="00BF2880" w:rsidRDefault="00BF2880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07116565" w:rsidR="000271CE" w:rsidRDefault="007A4F6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5BA5EA11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2119851122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9F3B00" id="Rectangle 6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38D8CC96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60546672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F01497"/>
    <w:multiLevelType w:val="hybridMultilevel"/>
    <w:tmpl w:val="0F18826E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5A288A"/>
    <w:multiLevelType w:val="hybridMultilevel"/>
    <w:tmpl w:val="2C669BCC"/>
    <w:lvl w:ilvl="0" w:tplc="A6745E26">
      <w:start w:val="1"/>
      <w:numFmt w:val="bullet"/>
      <w:lvlText w:val=""/>
      <w:lvlJc w:val="left"/>
      <w:pPr>
        <w:ind w:left="1080" w:hanging="360"/>
      </w:pPr>
      <w:rPr>
        <w:rFonts w:ascii="Symbol" w:hAnsi="Symbol" w:cs="An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602107"/>
    <w:multiLevelType w:val="hybridMultilevel"/>
    <w:tmpl w:val="69CC3DAA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A7602C8"/>
    <w:multiLevelType w:val="hybridMultilevel"/>
    <w:tmpl w:val="92E87AEE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40090017">
      <w:start w:val="1"/>
      <w:numFmt w:val="lowerLetter"/>
      <w:lvlText w:val="%2)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00428B8"/>
    <w:multiLevelType w:val="hybridMultilevel"/>
    <w:tmpl w:val="B84A691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50FAF"/>
    <w:multiLevelType w:val="hybridMultilevel"/>
    <w:tmpl w:val="D70A12DE"/>
    <w:lvl w:ilvl="0" w:tplc="40090017">
      <w:start w:val="1"/>
      <w:numFmt w:val="lowerLetter"/>
      <w:lvlText w:val="%1)"/>
      <w:lvlJc w:val="left"/>
      <w:pPr>
        <w:ind w:left="1710" w:hanging="360"/>
      </w:pPr>
    </w:lvl>
    <w:lvl w:ilvl="1" w:tplc="40090019" w:tentative="1">
      <w:start w:val="1"/>
      <w:numFmt w:val="lowerLetter"/>
      <w:lvlText w:val="%2.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 w15:restartNumberingAfterBreak="0">
    <w:nsid w:val="4F246897"/>
    <w:multiLevelType w:val="hybridMultilevel"/>
    <w:tmpl w:val="4C8297C8"/>
    <w:lvl w:ilvl="0" w:tplc="40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7" w15:restartNumberingAfterBreak="0">
    <w:nsid w:val="591967C2"/>
    <w:multiLevelType w:val="hybridMultilevel"/>
    <w:tmpl w:val="4184AF24"/>
    <w:lvl w:ilvl="0" w:tplc="40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b/>
        <w:i w:val="0"/>
        <w:sz w:val="32"/>
        <w:szCs w:val="32"/>
      </w:rPr>
    </w:lvl>
    <w:lvl w:ilvl="1" w:tplc="75E2CC1E">
      <w:numFmt w:val="bullet"/>
      <w:lvlText w:val="•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A71919"/>
    <w:multiLevelType w:val="hybridMultilevel"/>
    <w:tmpl w:val="FDB22F30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9EA30C8"/>
    <w:multiLevelType w:val="hybridMultilevel"/>
    <w:tmpl w:val="6CAC703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B1A4310"/>
    <w:multiLevelType w:val="hybridMultilevel"/>
    <w:tmpl w:val="3DF8CA50"/>
    <w:lvl w:ilvl="0" w:tplc="40090011">
      <w:start w:val="1"/>
      <w:numFmt w:val="decimal"/>
      <w:lvlText w:val="%1)"/>
      <w:lvlJc w:val="left"/>
      <w:pPr>
        <w:ind w:left="1710" w:hanging="360"/>
      </w:pPr>
    </w:lvl>
    <w:lvl w:ilvl="1" w:tplc="40090011">
      <w:start w:val="1"/>
      <w:numFmt w:val="decimal"/>
      <w:lvlText w:val="%2)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1" w15:restartNumberingAfterBreak="0">
    <w:nsid w:val="5E70487E"/>
    <w:multiLevelType w:val="hybridMultilevel"/>
    <w:tmpl w:val="C65C62EE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6F2A43"/>
    <w:multiLevelType w:val="hybridMultilevel"/>
    <w:tmpl w:val="F86CEBF2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C4B4B14"/>
    <w:multiLevelType w:val="hybridMultilevel"/>
    <w:tmpl w:val="0ECC2F3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292252F"/>
    <w:multiLevelType w:val="hybridMultilevel"/>
    <w:tmpl w:val="5B36B29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ED2E9F4C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  <w:sz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366190"/>
    <w:multiLevelType w:val="hybridMultilevel"/>
    <w:tmpl w:val="4010FCD2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58616612">
    <w:abstractNumId w:val="14"/>
  </w:num>
  <w:num w:numId="2" w16cid:durableId="1872567372">
    <w:abstractNumId w:val="4"/>
  </w:num>
  <w:num w:numId="3" w16cid:durableId="1597596995">
    <w:abstractNumId w:val="1"/>
  </w:num>
  <w:num w:numId="4" w16cid:durableId="1175458455">
    <w:abstractNumId w:val="8"/>
  </w:num>
  <w:num w:numId="5" w16cid:durableId="1220242134">
    <w:abstractNumId w:val="11"/>
  </w:num>
  <w:num w:numId="6" w16cid:durableId="1993093630">
    <w:abstractNumId w:val="2"/>
  </w:num>
  <w:num w:numId="7" w16cid:durableId="1269242273">
    <w:abstractNumId w:val="13"/>
  </w:num>
  <w:num w:numId="8" w16cid:durableId="1331329645">
    <w:abstractNumId w:val="7"/>
  </w:num>
  <w:num w:numId="9" w16cid:durableId="929581966">
    <w:abstractNumId w:val="10"/>
  </w:num>
  <w:num w:numId="10" w16cid:durableId="2107842920">
    <w:abstractNumId w:val="6"/>
  </w:num>
  <w:num w:numId="11" w16cid:durableId="945423222">
    <w:abstractNumId w:val="12"/>
  </w:num>
  <w:num w:numId="12" w16cid:durableId="657197802">
    <w:abstractNumId w:val="9"/>
  </w:num>
  <w:num w:numId="13" w16cid:durableId="1840585165">
    <w:abstractNumId w:val="15"/>
  </w:num>
  <w:num w:numId="14" w16cid:durableId="1063526155">
    <w:abstractNumId w:val="0"/>
  </w:num>
  <w:num w:numId="15" w16cid:durableId="1829204364">
    <w:abstractNumId w:val="3"/>
  </w:num>
  <w:num w:numId="16" w16cid:durableId="1912628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964E2"/>
    <w:rsid w:val="000A753C"/>
    <w:rsid w:val="000C137D"/>
    <w:rsid w:val="000D47C5"/>
    <w:rsid w:val="000E2E4B"/>
    <w:rsid w:val="000F16BC"/>
    <w:rsid w:val="00135E1A"/>
    <w:rsid w:val="00162CE2"/>
    <w:rsid w:val="001E7791"/>
    <w:rsid w:val="00244A9E"/>
    <w:rsid w:val="00245BF3"/>
    <w:rsid w:val="00251700"/>
    <w:rsid w:val="002677DD"/>
    <w:rsid w:val="0029457A"/>
    <w:rsid w:val="002B75FE"/>
    <w:rsid w:val="002E6F86"/>
    <w:rsid w:val="00340E25"/>
    <w:rsid w:val="00341B3B"/>
    <w:rsid w:val="0036193C"/>
    <w:rsid w:val="00397102"/>
    <w:rsid w:val="003976BE"/>
    <w:rsid w:val="003B402A"/>
    <w:rsid w:val="003C07F9"/>
    <w:rsid w:val="003C3A96"/>
    <w:rsid w:val="003D75E4"/>
    <w:rsid w:val="003E304B"/>
    <w:rsid w:val="00450CA5"/>
    <w:rsid w:val="00460AC4"/>
    <w:rsid w:val="004B730A"/>
    <w:rsid w:val="004C3450"/>
    <w:rsid w:val="004C4BC8"/>
    <w:rsid w:val="004C5AE2"/>
    <w:rsid w:val="00530273"/>
    <w:rsid w:val="0053356F"/>
    <w:rsid w:val="00564AC8"/>
    <w:rsid w:val="0058418D"/>
    <w:rsid w:val="005A1DF5"/>
    <w:rsid w:val="005C618A"/>
    <w:rsid w:val="005F4323"/>
    <w:rsid w:val="00602790"/>
    <w:rsid w:val="00643B5E"/>
    <w:rsid w:val="00652599"/>
    <w:rsid w:val="00653CA0"/>
    <w:rsid w:val="006560E6"/>
    <w:rsid w:val="00692899"/>
    <w:rsid w:val="007259B2"/>
    <w:rsid w:val="00746AF4"/>
    <w:rsid w:val="007A4F60"/>
    <w:rsid w:val="007B6DA5"/>
    <w:rsid w:val="00801720"/>
    <w:rsid w:val="008035AC"/>
    <w:rsid w:val="00832AC4"/>
    <w:rsid w:val="00864647"/>
    <w:rsid w:val="008744E4"/>
    <w:rsid w:val="0088346D"/>
    <w:rsid w:val="008F4712"/>
    <w:rsid w:val="008F49EE"/>
    <w:rsid w:val="00903639"/>
    <w:rsid w:val="009158F1"/>
    <w:rsid w:val="009765BA"/>
    <w:rsid w:val="009D47CF"/>
    <w:rsid w:val="00A22DFB"/>
    <w:rsid w:val="00A405C6"/>
    <w:rsid w:val="00A62D9D"/>
    <w:rsid w:val="00A772B7"/>
    <w:rsid w:val="00A93752"/>
    <w:rsid w:val="00AA484D"/>
    <w:rsid w:val="00AE596C"/>
    <w:rsid w:val="00AE6653"/>
    <w:rsid w:val="00B15E51"/>
    <w:rsid w:val="00B33214"/>
    <w:rsid w:val="00B51A6B"/>
    <w:rsid w:val="00B62E39"/>
    <w:rsid w:val="00B64253"/>
    <w:rsid w:val="00B65275"/>
    <w:rsid w:val="00B805B8"/>
    <w:rsid w:val="00B91915"/>
    <w:rsid w:val="00B91BC1"/>
    <w:rsid w:val="00BC1BDA"/>
    <w:rsid w:val="00BD375E"/>
    <w:rsid w:val="00BF2880"/>
    <w:rsid w:val="00BF795D"/>
    <w:rsid w:val="00C123FD"/>
    <w:rsid w:val="00C22356"/>
    <w:rsid w:val="00C31206"/>
    <w:rsid w:val="00C36B09"/>
    <w:rsid w:val="00C36C80"/>
    <w:rsid w:val="00C92820"/>
    <w:rsid w:val="00CB5ED8"/>
    <w:rsid w:val="00CF45BE"/>
    <w:rsid w:val="00D20A0C"/>
    <w:rsid w:val="00D25893"/>
    <w:rsid w:val="00D66BAD"/>
    <w:rsid w:val="00D96D6E"/>
    <w:rsid w:val="00D97818"/>
    <w:rsid w:val="00DB31BD"/>
    <w:rsid w:val="00E23E68"/>
    <w:rsid w:val="00E423D0"/>
    <w:rsid w:val="00ED3690"/>
    <w:rsid w:val="00ED5492"/>
    <w:rsid w:val="00EE3DE7"/>
    <w:rsid w:val="00EF54F8"/>
    <w:rsid w:val="00F014AB"/>
    <w:rsid w:val="00F16C3F"/>
    <w:rsid w:val="00F304AA"/>
    <w:rsid w:val="00F30A09"/>
    <w:rsid w:val="00F40D17"/>
    <w:rsid w:val="00FB40D7"/>
    <w:rsid w:val="00FC74C0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B9DE549E-8551-4D5D-87E2-104F3CA35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F16C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F16C3F"/>
    <w:rPr>
      <w:b/>
      <w:bCs/>
    </w:rPr>
  </w:style>
  <w:style w:type="character" w:styleId="Hyperlink">
    <w:name w:val="Hyperlink"/>
    <w:basedOn w:val="DefaultParagraphFont"/>
    <w:uiPriority w:val="99"/>
    <w:unhideWhenUsed/>
    <w:rsid w:val="00CB5E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5E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1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8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3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6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4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6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3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4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6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59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6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2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9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2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9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2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04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3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7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8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7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9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9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3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8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6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4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4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3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3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57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4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2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23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5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8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33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1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9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8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8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6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9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6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7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1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6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6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67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3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91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21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3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0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5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8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3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0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9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1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7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8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5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4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60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6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6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8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3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9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4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7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04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1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leetcode.com/problems/majority-element/" TargetMode="External"/><Relationship Id="rId26" Type="http://schemas.openxmlformats.org/officeDocument/2006/relationships/hyperlink" Target="https://leetcode.com/problems/longest-substring-without-repeating-characters/description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hyperlink" Target="https://leetcode.com/problems/remove-duplicates-from-sorted-array/description/" TargetMode="External"/><Relationship Id="rId12" Type="http://schemas.openxmlformats.org/officeDocument/2006/relationships/hyperlink" Target="https://leetcode.com/problems/contains-duplicate/description/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leetcode.com/problems/jump-game/description/" TargetMode="External"/><Relationship Id="rId20" Type="http://schemas.openxmlformats.org/officeDocument/2006/relationships/hyperlink" Target="https://leetcode.com/problems/valid-palindrome/" TargetMode="External"/><Relationship Id="rId29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leetcode.com/problems/set-matrix-zeroes/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hyperlink" Target="https://leetcode.com/problems/find-the-duplicate-number/" TargetMode="External"/><Relationship Id="rId10" Type="http://schemas.openxmlformats.org/officeDocument/2006/relationships/hyperlink" Target="https://leetcode.com/problems/remove-duplicates-from-sorted-array/description/" TargetMode="External"/><Relationship Id="rId19" Type="http://schemas.openxmlformats.org/officeDocument/2006/relationships/image" Target="media/image6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problems/insertion-sort/1" TargetMode="External"/><Relationship Id="rId14" Type="http://schemas.openxmlformats.org/officeDocument/2006/relationships/hyperlink" Target="https://leetcode.com/problems/two-sum/" TargetMode="External"/><Relationship Id="rId22" Type="http://schemas.openxmlformats.org/officeDocument/2006/relationships/hyperlink" Target="https://leetcode.com/problems/3sum/description/" TargetMode="External"/><Relationship Id="rId27" Type="http://schemas.openxmlformats.org/officeDocument/2006/relationships/image" Target="media/image10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4.jpeg"/><Relationship Id="rId2" Type="http://schemas.openxmlformats.org/officeDocument/2006/relationships/image" Target="media/image13.png"/><Relationship Id="rId1" Type="http://schemas.openxmlformats.org/officeDocument/2006/relationships/image" Target="media/image12.jpeg"/><Relationship Id="rId4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3</Pages>
  <Words>1067</Words>
  <Characters>608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Arun Thakur</cp:lastModifiedBy>
  <cp:revision>4</cp:revision>
  <cp:lastPrinted>2025-01-13T13:13:00Z</cp:lastPrinted>
  <dcterms:created xsi:type="dcterms:W3CDTF">2025-01-21T14:23:00Z</dcterms:created>
  <dcterms:modified xsi:type="dcterms:W3CDTF">2025-02-03T05:26:00Z</dcterms:modified>
</cp:coreProperties>
</file>